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1e1e4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eae1d7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8e17f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5:10:04Z</dcterms:created>
  <dcterms:modified xsi:type="dcterms:W3CDTF">2022-01-18T15:10:04Z</dcterms:modified>
</cp:coreProperties>
</file>